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66EC0" w14:textId="1BF28DF7" w:rsidR="00DC0D35" w:rsidRPr="00CB4827" w:rsidRDefault="00CB4827" w:rsidP="00F507B4">
      <w:pPr>
        <w:suppressAutoHyphens/>
        <w:spacing w:after="0"/>
        <w:jc w:val="center"/>
        <w:rPr>
          <w:b/>
          <w:color w:val="434343"/>
          <w:sz w:val="32"/>
          <w:szCs w:val="32"/>
        </w:rPr>
      </w:pPr>
      <w:r w:rsidRPr="00CB4827">
        <w:rPr>
          <w:b/>
          <w:color w:val="434343"/>
          <w:sz w:val="32"/>
          <w:szCs w:val="32"/>
        </w:rPr>
        <w:t>Declaración de registro del PMCC en el programa de certificación voluntaria de carbono de Cercarbono</w:t>
      </w:r>
    </w:p>
    <w:p w14:paraId="433CF72D" w14:textId="77777777" w:rsidR="00CB4827" w:rsidRDefault="00CB4827" w:rsidP="00BE4BA5"/>
    <w:p w14:paraId="5C5ED5DF" w14:textId="06C2869F" w:rsidR="00374654" w:rsidRDefault="00FD1AE6" w:rsidP="00517F92">
      <w:pPr>
        <w:spacing w:after="0"/>
      </w:pPr>
      <w:r>
        <w:t>E</w:t>
      </w:r>
      <w:r w:rsidR="003B4C56">
        <w:t>s</w:t>
      </w:r>
      <w:r>
        <w:t>te documento de declaración de</w:t>
      </w:r>
      <w:r w:rsidR="003D49F0">
        <w:t xml:space="preserve"> registro</w:t>
      </w:r>
      <w:r w:rsidR="00DD7A74">
        <w:t xml:space="preserve"> </w:t>
      </w:r>
      <w:r w:rsidR="003D49F0">
        <w:t>del Programa</w:t>
      </w:r>
      <w:r w:rsidR="007F0EA9">
        <w:t xml:space="preserve"> o </w:t>
      </w:r>
      <w:r w:rsidR="003D49F0">
        <w:t>Proyecto</w:t>
      </w:r>
      <w:r w:rsidR="00DD7A74">
        <w:t xml:space="preserve"> </w:t>
      </w:r>
      <w:r w:rsidR="003D49F0">
        <w:t>de Mitigación del Cambio Climático (PMCC) en el programa de ce</w:t>
      </w:r>
      <w:r>
        <w:t>rtificación voluntaria de carbono de C</w:t>
      </w:r>
      <w:r w:rsidR="009B0B87">
        <w:t>ercarbono</w:t>
      </w:r>
      <w:r w:rsidR="00517F92">
        <w:t xml:space="preserve"> </w:t>
      </w:r>
      <w:r w:rsidR="00642004">
        <w:t>e</w:t>
      </w:r>
      <w:r>
        <w:t xml:space="preserve">s firmado el </w:t>
      </w:r>
      <w:bookmarkStart w:id="0" w:name="_Hlk94769618"/>
      <w:r w:rsidR="2FE128FF">
        <w:t>_</w:t>
      </w:r>
      <w:r w:rsidR="005A70C2">
        <w:t>_</w:t>
      </w:r>
      <w:r w:rsidR="2FE128FF">
        <w:t>_. ___.</w:t>
      </w:r>
      <w:r w:rsidR="00AF5779">
        <w:t xml:space="preserve"> </w:t>
      </w:r>
      <w:r w:rsidR="2FE128FF">
        <w:t>______</w:t>
      </w:r>
      <w:bookmarkEnd w:id="0"/>
      <w:r w:rsidR="00AC1404">
        <w:t xml:space="preserve"> por:</w:t>
      </w:r>
    </w:p>
    <w:p w14:paraId="178F4064" w14:textId="77777777" w:rsidR="00517F92" w:rsidRDefault="00517F92" w:rsidP="00517F92">
      <w:pPr>
        <w:spacing w:after="0"/>
        <w:rPr>
          <w:bCs/>
          <w:szCs w:val="24"/>
        </w:rPr>
      </w:pPr>
    </w:p>
    <w:tbl>
      <w:tblPr>
        <w:tblStyle w:val="Tabladelista3-nfasis3"/>
        <w:tblW w:w="0" w:type="auto"/>
        <w:tblBorders>
          <w:insideH w:val="single" w:sz="4" w:space="0" w:color="39B54A" w:themeColor="accent3"/>
          <w:insideV w:val="single" w:sz="4" w:space="0" w:color="39B54A" w:themeColor="accent3"/>
        </w:tblBorders>
        <w:tblLook w:val="04A0" w:firstRow="1" w:lastRow="0" w:firstColumn="1" w:lastColumn="0" w:noHBand="0" w:noVBand="1"/>
      </w:tblPr>
      <w:tblGrid>
        <w:gridCol w:w="2405"/>
        <w:gridCol w:w="992"/>
        <w:gridCol w:w="567"/>
        <w:gridCol w:w="709"/>
        <w:gridCol w:w="567"/>
        <w:gridCol w:w="851"/>
        <w:gridCol w:w="2928"/>
      </w:tblGrid>
      <w:tr w:rsidR="00E95228" w:rsidRPr="00E95228" w14:paraId="3A645765" w14:textId="77777777" w:rsidTr="00E952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9" w:type="dxa"/>
            <w:gridSpan w:val="7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EB7C099" w14:textId="7E00B41E" w:rsidR="00FD1AE6" w:rsidRPr="00E95228" w:rsidRDefault="00E95228" w:rsidP="00A64307">
            <w:pPr>
              <w:spacing w:after="0"/>
              <w:jc w:val="center"/>
              <w:rPr>
                <w:bCs w:val="0"/>
                <w:color w:val="auto"/>
              </w:rPr>
            </w:pPr>
            <w:r w:rsidRPr="00E95228">
              <w:rPr>
                <w:bCs w:val="0"/>
                <w:color w:val="auto"/>
              </w:rPr>
              <w:t>Datos del responsable de la declaración (declarante)</w:t>
            </w:r>
          </w:p>
        </w:tc>
      </w:tr>
      <w:tr w:rsidR="00FD1AE6" w:rsidRPr="00084D64" w14:paraId="6FDF6EBC" w14:textId="77777777" w:rsidTr="00E95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6797ECE" w14:textId="5CD31280" w:rsidR="00FD1AE6" w:rsidRDefault="00FD1AE6" w:rsidP="00A64307">
            <w:pPr>
              <w:spacing w:after="0"/>
              <w:jc w:val="left"/>
              <w:rPr>
                <w:b w:val="0"/>
                <w:color w:val="434343"/>
              </w:rPr>
            </w:pPr>
            <w:r w:rsidRPr="00084D64">
              <w:rPr>
                <w:bCs w:val="0"/>
                <w:color w:val="434343"/>
              </w:rPr>
              <w:t xml:space="preserve">Nombre </w:t>
            </w:r>
            <w:r w:rsidR="00D53306">
              <w:rPr>
                <w:bCs w:val="0"/>
                <w:color w:val="434343"/>
              </w:rPr>
              <w:t xml:space="preserve">del </w:t>
            </w:r>
            <w:r>
              <w:rPr>
                <w:bCs w:val="0"/>
                <w:color w:val="434343"/>
              </w:rPr>
              <w:t xml:space="preserve">representante legal, titular </w:t>
            </w:r>
            <w:r w:rsidRPr="00084D64">
              <w:rPr>
                <w:bCs w:val="0"/>
                <w:color w:val="434343"/>
              </w:rPr>
              <w:t>o empresa</w:t>
            </w:r>
            <w:r>
              <w:rPr>
                <w:bCs w:val="0"/>
                <w:color w:val="434343"/>
              </w:rPr>
              <w:t xml:space="preserve"> bajo la que opera el </w:t>
            </w:r>
            <w:r w:rsidR="00B43B0A">
              <w:rPr>
                <w:bCs w:val="0"/>
                <w:color w:val="434343"/>
              </w:rPr>
              <w:t>PMCC</w:t>
            </w:r>
          </w:p>
          <w:p w14:paraId="2879A333" w14:textId="77777777" w:rsidR="00D53306" w:rsidRDefault="00D53306" w:rsidP="00A64307">
            <w:pPr>
              <w:spacing w:after="0"/>
              <w:jc w:val="left"/>
              <w:rPr>
                <w:bCs w:val="0"/>
                <w:color w:val="434343"/>
              </w:rPr>
            </w:pPr>
          </w:p>
          <w:p w14:paraId="6E0278C1" w14:textId="77777777" w:rsidR="00FD1AE6" w:rsidRPr="00B1694F" w:rsidRDefault="00FD1AE6" w:rsidP="00A64307">
            <w:pPr>
              <w:spacing w:after="0"/>
              <w:jc w:val="left"/>
              <w:rPr>
                <w:b w:val="0"/>
                <w:color w:val="434343"/>
              </w:rPr>
            </w:pPr>
          </w:p>
        </w:tc>
      </w:tr>
      <w:tr w:rsidR="00FD1AE6" w:rsidRPr="00084D64" w14:paraId="1B4DE969" w14:textId="77777777" w:rsidTr="00F507B4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right w:val="none" w:sz="0" w:space="0" w:color="auto"/>
            </w:tcBorders>
            <w:vAlign w:val="center"/>
          </w:tcPr>
          <w:p w14:paraId="69A80E6B" w14:textId="5DA5B1AA" w:rsidR="00FD1AE6" w:rsidRPr="00084D64" w:rsidRDefault="00FD1AE6" w:rsidP="00A64307">
            <w:pPr>
              <w:spacing w:after="0"/>
              <w:jc w:val="left"/>
              <w:rPr>
                <w:bCs w:val="0"/>
                <w:color w:val="434343"/>
              </w:rPr>
            </w:pPr>
            <w:r w:rsidRPr="00084D64">
              <w:rPr>
                <w:bCs w:val="0"/>
                <w:color w:val="434343"/>
              </w:rPr>
              <w:t xml:space="preserve">Tipo de </w:t>
            </w:r>
            <w:r w:rsidR="005306B9">
              <w:rPr>
                <w:bCs w:val="0"/>
                <w:color w:val="434343"/>
              </w:rPr>
              <w:t>i</w:t>
            </w:r>
            <w:r w:rsidRPr="00084D64">
              <w:rPr>
                <w:bCs w:val="0"/>
                <w:color w:val="434343"/>
              </w:rPr>
              <w:t>dentificación</w:t>
            </w:r>
          </w:p>
        </w:tc>
        <w:tc>
          <w:tcPr>
            <w:tcW w:w="992" w:type="dxa"/>
            <w:vAlign w:val="center"/>
          </w:tcPr>
          <w:p w14:paraId="6F3DFCE7" w14:textId="77777777" w:rsidR="00FD1AE6" w:rsidRPr="00084D64" w:rsidRDefault="00FD1AE6" w:rsidP="00A64307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434343"/>
              </w:rPr>
            </w:pPr>
            <w:r>
              <w:rPr>
                <w:bCs/>
                <w:color w:val="434343"/>
              </w:rPr>
              <w:t>Cédula</w:t>
            </w:r>
          </w:p>
        </w:tc>
        <w:tc>
          <w:tcPr>
            <w:tcW w:w="567" w:type="dxa"/>
            <w:vAlign w:val="center"/>
          </w:tcPr>
          <w:p w14:paraId="381C288C" w14:textId="77777777" w:rsidR="00FD1AE6" w:rsidRPr="00084D64" w:rsidRDefault="00FD1AE6" w:rsidP="00A64307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434343"/>
              </w:rPr>
            </w:pPr>
          </w:p>
        </w:tc>
        <w:tc>
          <w:tcPr>
            <w:tcW w:w="709" w:type="dxa"/>
            <w:vAlign w:val="center"/>
          </w:tcPr>
          <w:p w14:paraId="2B4C5BCD" w14:textId="77777777" w:rsidR="00FD1AE6" w:rsidRPr="00084D64" w:rsidRDefault="00FD1AE6" w:rsidP="00A64307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434343"/>
              </w:rPr>
            </w:pPr>
            <w:r>
              <w:rPr>
                <w:bCs/>
                <w:color w:val="434343"/>
              </w:rPr>
              <w:t>NIT</w:t>
            </w:r>
          </w:p>
        </w:tc>
        <w:tc>
          <w:tcPr>
            <w:tcW w:w="567" w:type="dxa"/>
            <w:vAlign w:val="center"/>
          </w:tcPr>
          <w:p w14:paraId="2B6A9241" w14:textId="77777777" w:rsidR="00FD1AE6" w:rsidRPr="00084D64" w:rsidRDefault="00FD1AE6" w:rsidP="00A64307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434343"/>
              </w:rPr>
            </w:pPr>
          </w:p>
        </w:tc>
        <w:tc>
          <w:tcPr>
            <w:tcW w:w="851" w:type="dxa"/>
            <w:vAlign w:val="center"/>
          </w:tcPr>
          <w:p w14:paraId="327985BB" w14:textId="77777777" w:rsidR="00FD1AE6" w:rsidRPr="00084D64" w:rsidRDefault="00FD1AE6" w:rsidP="00A64307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434343"/>
              </w:rPr>
            </w:pPr>
            <w:r>
              <w:rPr>
                <w:bCs/>
                <w:color w:val="434343"/>
              </w:rPr>
              <w:t>Otro:</w:t>
            </w:r>
          </w:p>
        </w:tc>
        <w:tc>
          <w:tcPr>
            <w:tcW w:w="2928" w:type="dxa"/>
            <w:vAlign w:val="center"/>
          </w:tcPr>
          <w:p w14:paraId="7B0C20A9" w14:textId="77777777" w:rsidR="00FD1AE6" w:rsidRPr="00084D64" w:rsidRDefault="00FD1AE6" w:rsidP="00A64307">
            <w:pPr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434343"/>
              </w:rPr>
            </w:pPr>
          </w:p>
        </w:tc>
      </w:tr>
      <w:tr w:rsidR="00FD1AE6" w:rsidRPr="00084D64" w14:paraId="79A263BD" w14:textId="77777777" w:rsidTr="00E95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C8C2C42" w14:textId="0773A55C" w:rsidR="00FD1AE6" w:rsidRDefault="00FD1AE6" w:rsidP="00A64307">
            <w:pPr>
              <w:spacing w:after="0"/>
              <w:jc w:val="left"/>
              <w:rPr>
                <w:b w:val="0"/>
                <w:color w:val="434343"/>
              </w:rPr>
            </w:pPr>
            <w:r>
              <w:rPr>
                <w:bCs w:val="0"/>
                <w:color w:val="434343"/>
              </w:rPr>
              <w:t>No.</w:t>
            </w:r>
            <w:r w:rsidR="005306B9">
              <w:rPr>
                <w:bCs w:val="0"/>
                <w:color w:val="434343"/>
              </w:rPr>
              <w:t xml:space="preserve"> de</w:t>
            </w:r>
            <w:r>
              <w:rPr>
                <w:bCs w:val="0"/>
                <w:color w:val="434343"/>
              </w:rPr>
              <w:t xml:space="preserve"> </w:t>
            </w:r>
            <w:r w:rsidR="005306B9">
              <w:rPr>
                <w:bCs w:val="0"/>
                <w:color w:val="434343"/>
              </w:rPr>
              <w:t>i</w:t>
            </w:r>
            <w:r w:rsidRPr="00084D64">
              <w:rPr>
                <w:bCs w:val="0"/>
                <w:color w:val="434343"/>
              </w:rPr>
              <w:t>dentificación</w:t>
            </w:r>
          </w:p>
          <w:p w14:paraId="2C1EBF95" w14:textId="77777777" w:rsidR="00B1694F" w:rsidRDefault="00B1694F" w:rsidP="00A64307">
            <w:pPr>
              <w:spacing w:after="0"/>
              <w:jc w:val="left"/>
              <w:rPr>
                <w:bCs w:val="0"/>
                <w:color w:val="434343"/>
              </w:rPr>
            </w:pPr>
          </w:p>
          <w:p w14:paraId="170017EC" w14:textId="5D76A82D" w:rsidR="00D53306" w:rsidRPr="00B1694F" w:rsidRDefault="00D53306" w:rsidP="00A64307">
            <w:pPr>
              <w:spacing w:after="0"/>
              <w:jc w:val="left"/>
              <w:rPr>
                <w:b w:val="0"/>
                <w:color w:val="434343"/>
              </w:rPr>
            </w:pPr>
          </w:p>
        </w:tc>
      </w:tr>
      <w:tr w:rsidR="00FD1AE6" w:rsidRPr="00084D64" w14:paraId="5D74A3B3" w14:textId="77777777" w:rsidTr="00E9522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shd w:val="clear" w:color="auto" w:fill="39B54A" w:themeFill="accent3"/>
            <w:vAlign w:val="center"/>
          </w:tcPr>
          <w:p w14:paraId="65D953E7" w14:textId="47753CAD" w:rsidR="00FD1AE6" w:rsidRPr="00FD1AE6" w:rsidRDefault="00E95228" w:rsidP="00A64307">
            <w:pPr>
              <w:spacing w:after="0"/>
              <w:jc w:val="center"/>
              <w:rPr>
                <w:bCs w:val="0"/>
                <w:color w:val="FFFFFF" w:themeColor="background1"/>
              </w:rPr>
            </w:pPr>
            <w:r w:rsidRPr="00E95228">
              <w:rPr>
                <w:bCs w:val="0"/>
              </w:rPr>
              <w:t xml:space="preserve">Datos del </w:t>
            </w:r>
            <w:r w:rsidR="00B43B0A" w:rsidRPr="00E95228">
              <w:rPr>
                <w:bCs w:val="0"/>
              </w:rPr>
              <w:t>PMCC</w:t>
            </w:r>
          </w:p>
        </w:tc>
      </w:tr>
      <w:tr w:rsidR="00FD1AE6" w:rsidRPr="00084D64" w14:paraId="110E92C6" w14:textId="77777777" w:rsidTr="00E95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EB9019D" w14:textId="32631C4D" w:rsidR="00FD1AE6" w:rsidRPr="00B1694F" w:rsidRDefault="00FD1AE6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  <w:r>
              <w:rPr>
                <w:color w:val="434343"/>
              </w:rPr>
              <w:t>Nombre</w:t>
            </w:r>
          </w:p>
          <w:p w14:paraId="073312C1" w14:textId="77777777" w:rsidR="00FD1AE6" w:rsidRDefault="00FD1AE6" w:rsidP="00A64307">
            <w:pPr>
              <w:spacing w:after="0"/>
              <w:jc w:val="left"/>
              <w:rPr>
                <w:color w:val="434343"/>
              </w:rPr>
            </w:pPr>
          </w:p>
          <w:p w14:paraId="7A7FB9FA" w14:textId="32A88CEC" w:rsidR="00D53306" w:rsidRPr="00B1694F" w:rsidRDefault="00D53306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</w:tc>
      </w:tr>
      <w:tr w:rsidR="00B1694F" w:rsidRPr="00084D64" w14:paraId="738F6BDF" w14:textId="77777777" w:rsidTr="00E95228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right w:val="none" w:sz="0" w:space="0" w:color="auto"/>
            </w:tcBorders>
            <w:vAlign w:val="center"/>
          </w:tcPr>
          <w:p w14:paraId="2D3E4260" w14:textId="77777777" w:rsidR="00B1694F" w:rsidRDefault="00B1694F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  <w:r>
              <w:rPr>
                <w:color w:val="434343"/>
              </w:rPr>
              <w:t>Ubicación geográfica</w:t>
            </w:r>
          </w:p>
          <w:p w14:paraId="7F9D3164" w14:textId="4D63217F" w:rsidR="00F329E7" w:rsidRDefault="00F329E7" w:rsidP="00A64307">
            <w:pPr>
              <w:spacing w:after="0"/>
              <w:jc w:val="left"/>
              <w:rPr>
                <w:color w:val="434343"/>
              </w:rPr>
            </w:pPr>
          </w:p>
          <w:p w14:paraId="6F08E57E" w14:textId="77777777" w:rsidR="00D53306" w:rsidRDefault="00D53306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  <w:p w14:paraId="67949773" w14:textId="77777777" w:rsidR="008A3D95" w:rsidRDefault="008A3D95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  <w:p w14:paraId="1D4A0414" w14:textId="77777777" w:rsidR="008A3D95" w:rsidRDefault="008A3D95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  <w:p w14:paraId="1432951E" w14:textId="4A82F6FC" w:rsidR="008A3D95" w:rsidRDefault="008A3D95" w:rsidP="00A64307">
            <w:pPr>
              <w:spacing w:after="0"/>
              <w:jc w:val="left"/>
              <w:rPr>
                <w:color w:val="434343"/>
              </w:rPr>
            </w:pPr>
          </w:p>
        </w:tc>
      </w:tr>
      <w:tr w:rsidR="00A64307" w:rsidRPr="00084D64" w14:paraId="79613540" w14:textId="77777777" w:rsidTr="00C41F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9" w:type="dxa"/>
            <w:gridSpan w:val="7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B820570" w14:textId="77777777" w:rsidR="008A3D95" w:rsidRDefault="00A64307" w:rsidP="00A64307">
            <w:pPr>
              <w:spacing w:after="0"/>
              <w:jc w:val="left"/>
              <w:rPr>
                <w:color w:val="434343"/>
              </w:rPr>
            </w:pPr>
            <w:r>
              <w:rPr>
                <w:color w:val="434343"/>
              </w:rPr>
              <w:t>Descripción breve</w:t>
            </w:r>
          </w:p>
          <w:p w14:paraId="6BF45C82" w14:textId="4359033E" w:rsidR="008A3D95" w:rsidRDefault="008A3D95" w:rsidP="00A64307">
            <w:pPr>
              <w:spacing w:after="0"/>
              <w:jc w:val="left"/>
              <w:rPr>
                <w:color w:val="434343"/>
              </w:rPr>
            </w:pPr>
          </w:p>
          <w:p w14:paraId="48DE2DBA" w14:textId="77777777" w:rsidR="00D53306" w:rsidRPr="008A3D95" w:rsidRDefault="00D53306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  <w:p w14:paraId="12E3A787" w14:textId="77777777" w:rsidR="008A3D95" w:rsidRPr="008A3D95" w:rsidRDefault="008A3D95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  <w:p w14:paraId="59C7B13D" w14:textId="77777777" w:rsidR="008A3D95" w:rsidRPr="008A3D95" w:rsidRDefault="008A3D95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  <w:p w14:paraId="719EEFC4" w14:textId="429E9BB1" w:rsidR="008A3D95" w:rsidRPr="008A3D95" w:rsidRDefault="008A3D95" w:rsidP="00A64307">
            <w:pPr>
              <w:spacing w:after="0"/>
              <w:jc w:val="left"/>
              <w:rPr>
                <w:b w:val="0"/>
                <w:bCs w:val="0"/>
                <w:color w:val="434343"/>
              </w:rPr>
            </w:pPr>
          </w:p>
        </w:tc>
      </w:tr>
    </w:tbl>
    <w:p w14:paraId="5F1DA109" w14:textId="77777777" w:rsidR="00FD1AE6" w:rsidRPr="006A3C86" w:rsidRDefault="00FD1AE6" w:rsidP="00BE4BA5">
      <w:pPr>
        <w:spacing w:after="160"/>
        <w:rPr>
          <w:bCs/>
          <w:szCs w:val="24"/>
        </w:rPr>
      </w:pPr>
    </w:p>
    <w:p w14:paraId="7FEEDE36" w14:textId="77777777" w:rsidR="00C41FEC" w:rsidRDefault="00C41FEC">
      <w:pPr>
        <w:spacing w:after="0" w:line="276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6B6DDAAD" w14:textId="68C8F1BD" w:rsidR="00EB1B52" w:rsidRPr="00D926EC" w:rsidRDefault="00EB1B52" w:rsidP="00BE4BA5">
      <w:pPr>
        <w:spacing w:after="160"/>
        <w:rPr>
          <w:szCs w:val="24"/>
        </w:rPr>
      </w:pPr>
      <w:r w:rsidRPr="00D926EC">
        <w:rPr>
          <w:szCs w:val="24"/>
        </w:rPr>
        <w:lastRenderedPageBreak/>
        <w:t>Con la suscripción de este documento, el declarante manifiesta y garantiza que:</w:t>
      </w:r>
    </w:p>
    <w:p w14:paraId="4F505567" w14:textId="6F88A0D2" w:rsidR="00BC42BA" w:rsidRPr="00210328" w:rsidRDefault="00EB1B52" w:rsidP="008828CC">
      <w:pPr>
        <w:pStyle w:val="Prrafodelista"/>
        <w:numPr>
          <w:ilvl w:val="0"/>
          <w:numId w:val="2"/>
        </w:numPr>
        <w:spacing w:after="160"/>
        <w:ind w:left="284" w:hanging="284"/>
        <w:rPr>
          <w:bCs/>
          <w:szCs w:val="24"/>
        </w:rPr>
      </w:pPr>
      <w:r w:rsidRPr="00D926EC">
        <w:rPr>
          <w:bCs/>
          <w:szCs w:val="24"/>
        </w:rPr>
        <w:t>Toda la información suministrada en este documento es verdadera, completa y precisa. Así mismo declara que no se ha producido ni</w:t>
      </w:r>
      <w:r>
        <w:rPr>
          <w:bCs/>
          <w:szCs w:val="24"/>
        </w:rPr>
        <w:t xml:space="preserve"> se ha</w:t>
      </w:r>
      <w:r w:rsidRPr="00D926EC">
        <w:rPr>
          <w:bCs/>
          <w:szCs w:val="24"/>
        </w:rPr>
        <w:t xml:space="preserve"> proporcionado información fraudulenta o engañosa en</w:t>
      </w:r>
      <w:r>
        <w:rPr>
          <w:bCs/>
          <w:szCs w:val="24"/>
        </w:rPr>
        <w:t xml:space="preserve"> el </w:t>
      </w:r>
      <w:r w:rsidR="003D49F0">
        <w:rPr>
          <w:bCs/>
          <w:szCs w:val="24"/>
        </w:rPr>
        <w:t>PMCC</w:t>
      </w:r>
      <w:r>
        <w:rPr>
          <w:bCs/>
          <w:szCs w:val="24"/>
        </w:rPr>
        <w:t xml:space="preserve"> o en sus </w:t>
      </w:r>
      <w:r w:rsidRPr="00D926EC">
        <w:rPr>
          <w:bCs/>
          <w:szCs w:val="24"/>
        </w:rPr>
        <w:t xml:space="preserve">documentos </w:t>
      </w:r>
      <w:r>
        <w:rPr>
          <w:bCs/>
          <w:szCs w:val="24"/>
        </w:rPr>
        <w:t>soporte</w:t>
      </w:r>
      <w:r w:rsidRPr="00D926EC">
        <w:rPr>
          <w:bCs/>
          <w:szCs w:val="24"/>
        </w:rPr>
        <w:t xml:space="preserve"> entregados a</w:t>
      </w:r>
      <w:r>
        <w:rPr>
          <w:bCs/>
          <w:szCs w:val="24"/>
        </w:rPr>
        <w:t>l programa de</w:t>
      </w:r>
      <w:r w:rsidRPr="00D926EC">
        <w:rPr>
          <w:bCs/>
          <w:szCs w:val="24"/>
        </w:rPr>
        <w:t xml:space="preserve"> </w:t>
      </w:r>
      <w:r w:rsidR="00DD7A74">
        <w:rPr>
          <w:bCs/>
          <w:szCs w:val="24"/>
        </w:rPr>
        <w:t xml:space="preserve">certificación voluntaria de carbono de </w:t>
      </w:r>
      <w:r w:rsidRPr="00D926EC">
        <w:rPr>
          <w:bCs/>
          <w:szCs w:val="24"/>
        </w:rPr>
        <w:t>C</w:t>
      </w:r>
      <w:r w:rsidR="003D49F0" w:rsidRPr="00D926EC">
        <w:rPr>
          <w:bCs/>
          <w:szCs w:val="24"/>
        </w:rPr>
        <w:t>ercarbono</w:t>
      </w:r>
      <w:r w:rsidR="00BC42BA">
        <w:rPr>
          <w:bCs/>
          <w:szCs w:val="24"/>
        </w:rPr>
        <w:t>.</w:t>
      </w:r>
    </w:p>
    <w:p w14:paraId="66B2523A" w14:textId="2E7AC36E" w:rsidR="00BC42BA" w:rsidRPr="00210328" w:rsidRDefault="00BC42BA" w:rsidP="008828CC">
      <w:pPr>
        <w:pStyle w:val="Prrafodelista"/>
        <w:numPr>
          <w:ilvl w:val="0"/>
          <w:numId w:val="2"/>
        </w:numPr>
        <w:spacing w:after="160"/>
        <w:ind w:left="284" w:hanging="284"/>
        <w:rPr>
          <w:bCs/>
          <w:szCs w:val="24"/>
        </w:rPr>
      </w:pPr>
      <w:r w:rsidRPr="00D926EC">
        <w:rPr>
          <w:bCs/>
          <w:szCs w:val="24"/>
        </w:rPr>
        <w:t>T</w:t>
      </w:r>
      <w:r>
        <w:rPr>
          <w:bCs/>
          <w:szCs w:val="24"/>
        </w:rPr>
        <w:t xml:space="preserve">iene </w:t>
      </w:r>
      <w:r w:rsidRPr="00D926EC">
        <w:rPr>
          <w:bCs/>
          <w:szCs w:val="24"/>
        </w:rPr>
        <w:t>derecho a todos los créditos</w:t>
      </w:r>
      <w:r>
        <w:rPr>
          <w:bCs/>
          <w:szCs w:val="24"/>
        </w:rPr>
        <w:t xml:space="preserve"> de carbono que </w:t>
      </w:r>
      <w:r w:rsidR="003D49F0">
        <w:rPr>
          <w:bCs/>
          <w:szCs w:val="24"/>
        </w:rPr>
        <w:t xml:space="preserve">serán emitidos </w:t>
      </w:r>
      <w:r w:rsidR="008F4F41">
        <w:rPr>
          <w:bCs/>
          <w:szCs w:val="24"/>
        </w:rPr>
        <w:t>por</w:t>
      </w:r>
      <w:r w:rsidR="003D49F0">
        <w:rPr>
          <w:bCs/>
          <w:szCs w:val="24"/>
        </w:rPr>
        <w:t xml:space="preserve"> el </w:t>
      </w:r>
      <w:r w:rsidRPr="00D926EC">
        <w:rPr>
          <w:bCs/>
          <w:szCs w:val="24"/>
        </w:rPr>
        <w:t xml:space="preserve">programa de </w:t>
      </w:r>
      <w:r w:rsidR="003D49F0">
        <w:rPr>
          <w:bCs/>
          <w:szCs w:val="24"/>
        </w:rPr>
        <w:t xml:space="preserve">certificación de </w:t>
      </w:r>
      <w:r w:rsidRPr="00D926EC">
        <w:rPr>
          <w:bCs/>
          <w:szCs w:val="24"/>
        </w:rPr>
        <w:t>C</w:t>
      </w:r>
      <w:r w:rsidR="003D49F0" w:rsidRPr="00D926EC">
        <w:rPr>
          <w:bCs/>
          <w:szCs w:val="24"/>
        </w:rPr>
        <w:t>ercarbono</w:t>
      </w:r>
      <w:r w:rsidR="003D49F0">
        <w:rPr>
          <w:bCs/>
          <w:szCs w:val="24"/>
        </w:rPr>
        <w:t>.</w:t>
      </w:r>
    </w:p>
    <w:p w14:paraId="3C4C9BE5" w14:textId="2C998417" w:rsidR="007916E9" w:rsidRPr="00210328" w:rsidRDefault="3694614C" w:rsidP="008828CC">
      <w:pPr>
        <w:pStyle w:val="Prrafodelista"/>
        <w:numPr>
          <w:ilvl w:val="0"/>
          <w:numId w:val="2"/>
        </w:numPr>
        <w:spacing w:after="160"/>
        <w:ind w:left="284" w:hanging="284"/>
        <w:rPr>
          <w:rStyle w:val="tlid-translation"/>
          <w:szCs w:val="24"/>
          <w:lang w:val="es-ES"/>
        </w:rPr>
      </w:pPr>
      <w:r w:rsidRPr="3694614C">
        <w:rPr>
          <w:szCs w:val="24"/>
        </w:rPr>
        <w:t xml:space="preserve">El PMCC no ha generado créditos de carbono bajo otro </w:t>
      </w:r>
      <w:r w:rsidR="00066094">
        <w:rPr>
          <w:szCs w:val="24"/>
        </w:rPr>
        <w:t>p</w:t>
      </w:r>
      <w:r w:rsidRPr="3694614C">
        <w:rPr>
          <w:szCs w:val="24"/>
        </w:rPr>
        <w:t>rograma de certificación.</w:t>
      </w:r>
      <w:r w:rsidRPr="3694614C">
        <w:rPr>
          <w:rStyle w:val="tlid-translation"/>
          <w:szCs w:val="24"/>
          <w:lang w:val="es-ES"/>
        </w:rPr>
        <w:t xml:space="preserve"> </w:t>
      </w:r>
    </w:p>
    <w:p w14:paraId="3E79598B" w14:textId="452BAFEA" w:rsidR="00374654" w:rsidRPr="00AC459C" w:rsidRDefault="3694614C" w:rsidP="008828CC">
      <w:pPr>
        <w:pStyle w:val="Prrafodelista"/>
        <w:numPr>
          <w:ilvl w:val="0"/>
          <w:numId w:val="2"/>
        </w:numPr>
        <w:spacing w:after="160"/>
        <w:ind w:left="284" w:hanging="284"/>
        <w:rPr>
          <w:szCs w:val="24"/>
        </w:rPr>
      </w:pPr>
      <w:r w:rsidRPr="0054635F">
        <w:rPr>
          <w:szCs w:val="24"/>
        </w:rPr>
        <w:t xml:space="preserve">El PMCC no ha sido registrado para la obtención de créditos de carbono en otro estándar o programa, ni para la remoción </w:t>
      </w:r>
      <w:r w:rsidR="00E95B77">
        <w:rPr>
          <w:szCs w:val="24"/>
        </w:rPr>
        <w:t xml:space="preserve">de GEI </w:t>
      </w:r>
      <w:r w:rsidRPr="0054635F">
        <w:rPr>
          <w:szCs w:val="24"/>
        </w:rPr>
        <w:t xml:space="preserve">o reducción de </w:t>
      </w:r>
      <w:r w:rsidR="00066094" w:rsidRPr="0054635F">
        <w:rPr>
          <w:szCs w:val="24"/>
        </w:rPr>
        <w:t xml:space="preserve">emisiones de </w:t>
      </w:r>
      <w:r w:rsidRPr="0054635F">
        <w:rPr>
          <w:szCs w:val="24"/>
        </w:rPr>
        <w:t>GEI requerida por la ley, regulación o mandato legalmente vinculante y que, de ser registrado por Cercarbono, no intentará el registro parcial o total del PMCC bajo ningún otro estándar</w:t>
      </w:r>
      <w:r w:rsidR="007C47B9">
        <w:rPr>
          <w:szCs w:val="24"/>
        </w:rPr>
        <w:t xml:space="preserve"> o programa</w:t>
      </w:r>
      <w:r w:rsidRPr="0054635F">
        <w:rPr>
          <w:szCs w:val="24"/>
        </w:rPr>
        <w:t xml:space="preserve">, o su uso para el cumplimiento de cualquier </w:t>
      </w:r>
      <w:r w:rsidR="00866921">
        <w:rPr>
          <w:szCs w:val="24"/>
        </w:rPr>
        <w:t xml:space="preserve">remoción de GEI </w:t>
      </w:r>
      <w:r w:rsidRPr="0054635F">
        <w:rPr>
          <w:szCs w:val="24"/>
        </w:rPr>
        <w:t>o reducc</w:t>
      </w:r>
      <w:r w:rsidR="007C47B9">
        <w:rPr>
          <w:szCs w:val="24"/>
        </w:rPr>
        <w:t>i</w:t>
      </w:r>
      <w:r w:rsidRPr="0054635F">
        <w:rPr>
          <w:szCs w:val="24"/>
        </w:rPr>
        <w:t xml:space="preserve">ón de </w:t>
      </w:r>
      <w:r w:rsidR="007C47B9">
        <w:rPr>
          <w:szCs w:val="24"/>
        </w:rPr>
        <w:t xml:space="preserve">emisiones de </w:t>
      </w:r>
      <w:r w:rsidRPr="0054635F">
        <w:rPr>
          <w:szCs w:val="24"/>
        </w:rPr>
        <w:t>GEI requerida por la ley, regulación o mandato legalmente vinculante, a menos que haga el retiro del mismo de Cercarbono, cumpliendo los requisitos que para tal fin se definan.</w:t>
      </w:r>
    </w:p>
    <w:p w14:paraId="2A576638" w14:textId="4B4617BF" w:rsidR="00374654" w:rsidRPr="00374654" w:rsidRDefault="00374654" w:rsidP="00BE4BA5">
      <w:pPr>
        <w:rPr>
          <w:bCs/>
          <w:szCs w:val="24"/>
        </w:rPr>
      </w:pPr>
      <w:r w:rsidRPr="00374654">
        <w:rPr>
          <w:bCs/>
          <w:szCs w:val="24"/>
        </w:rPr>
        <w:t>Por medio de</w:t>
      </w:r>
      <w:r w:rsidR="00976BA0">
        <w:rPr>
          <w:bCs/>
          <w:szCs w:val="24"/>
        </w:rPr>
        <w:t>l</w:t>
      </w:r>
      <w:r w:rsidRPr="00374654">
        <w:rPr>
          <w:bCs/>
          <w:szCs w:val="24"/>
        </w:rPr>
        <w:t xml:space="preserve"> presente, el declarante reconoce y acepta que:</w:t>
      </w:r>
    </w:p>
    <w:p w14:paraId="2F4A3836" w14:textId="6A6A38DD" w:rsidR="00374654" w:rsidRPr="00AC459C" w:rsidRDefault="00374654" w:rsidP="007452F2">
      <w:pPr>
        <w:pStyle w:val="Prrafodelista"/>
        <w:numPr>
          <w:ilvl w:val="0"/>
          <w:numId w:val="4"/>
        </w:numPr>
        <w:ind w:left="284" w:hanging="284"/>
        <w:rPr>
          <w:bCs/>
          <w:szCs w:val="24"/>
        </w:rPr>
      </w:pPr>
      <w:r w:rsidRPr="00374654">
        <w:rPr>
          <w:bCs/>
          <w:szCs w:val="24"/>
        </w:rPr>
        <w:t xml:space="preserve">Ha leído, entendido y dará cumplimiento a los requerimientos del programa </w:t>
      </w:r>
      <w:r w:rsidR="007C47B9">
        <w:rPr>
          <w:bCs/>
          <w:szCs w:val="24"/>
        </w:rPr>
        <w:t xml:space="preserve">de </w:t>
      </w:r>
      <w:r w:rsidRPr="00374654">
        <w:rPr>
          <w:bCs/>
          <w:szCs w:val="24"/>
        </w:rPr>
        <w:t>C</w:t>
      </w:r>
      <w:r w:rsidR="00DD7A74" w:rsidRPr="00374654">
        <w:rPr>
          <w:bCs/>
          <w:szCs w:val="24"/>
        </w:rPr>
        <w:t>ercarbono</w:t>
      </w:r>
      <w:r w:rsidRPr="00374654">
        <w:rPr>
          <w:bCs/>
          <w:szCs w:val="24"/>
        </w:rPr>
        <w:t>.</w:t>
      </w:r>
    </w:p>
    <w:p w14:paraId="7D81E6B0" w14:textId="5AF35838" w:rsidR="00AC459C" w:rsidRDefault="00374654" w:rsidP="007452F2">
      <w:pPr>
        <w:pStyle w:val="Prrafodelista"/>
        <w:numPr>
          <w:ilvl w:val="0"/>
          <w:numId w:val="4"/>
        </w:numPr>
        <w:ind w:left="284" w:hanging="284"/>
        <w:rPr>
          <w:bCs/>
          <w:szCs w:val="24"/>
        </w:rPr>
      </w:pPr>
      <w:r w:rsidRPr="00374654">
        <w:rPr>
          <w:bCs/>
          <w:szCs w:val="24"/>
        </w:rPr>
        <w:t>C</w:t>
      </w:r>
      <w:r w:rsidR="00DD7A74" w:rsidRPr="00374654">
        <w:rPr>
          <w:bCs/>
          <w:szCs w:val="24"/>
        </w:rPr>
        <w:t>ercarbono</w:t>
      </w:r>
      <w:r w:rsidRPr="00374654">
        <w:rPr>
          <w:bCs/>
          <w:szCs w:val="24"/>
        </w:rPr>
        <w:t xml:space="preserve"> acoge las legislaciones nacionales e internacionales y puede modificar en cualquier momento sus requerimientos. </w:t>
      </w:r>
    </w:p>
    <w:p w14:paraId="4E3528D4" w14:textId="77C15AAF" w:rsidR="00BC42BA" w:rsidRPr="00374654" w:rsidRDefault="00374654" w:rsidP="00BE4BA5">
      <w:pPr>
        <w:spacing w:after="0"/>
        <w:rPr>
          <w:bCs/>
          <w:szCs w:val="24"/>
        </w:rPr>
      </w:pPr>
      <w:r w:rsidRPr="00374654">
        <w:rPr>
          <w:bCs/>
          <w:szCs w:val="24"/>
        </w:rPr>
        <w:t>Para constancia de lo establecido en este documento, se suscribe por el titular, representante legal o empresa identificada al inicio de este documento y en su respectiva calidad, en la ciudad y fecha que aparece al lado de su respectiva firma.</w:t>
      </w:r>
    </w:p>
    <w:p w14:paraId="739BCE1A" w14:textId="3B3EA060" w:rsidR="00AC459C" w:rsidRDefault="00AC459C" w:rsidP="00BE4BA5"/>
    <w:p w14:paraId="6C9B5020" w14:textId="77777777" w:rsidR="00AC459C" w:rsidRDefault="00AC459C" w:rsidP="00BE4BA5"/>
    <w:p w14:paraId="7ED5CCB1" w14:textId="77777777" w:rsidR="00374654" w:rsidRPr="00400743" w:rsidRDefault="00374654" w:rsidP="00BE4BA5">
      <w:pPr>
        <w:spacing w:after="160"/>
        <w:rPr>
          <w:b/>
          <w:szCs w:val="24"/>
        </w:rPr>
      </w:pPr>
      <w:r w:rsidRPr="00400743">
        <w:rPr>
          <w:b/>
          <w:szCs w:val="24"/>
        </w:rPr>
        <w:t>DECLARANTE</w:t>
      </w:r>
    </w:p>
    <w:p w14:paraId="6B1AA57F" w14:textId="0B8E840B" w:rsidR="00374654" w:rsidRDefault="00374654" w:rsidP="00BE4BA5">
      <w:pPr>
        <w:spacing w:after="160"/>
        <w:rPr>
          <w:bCs/>
          <w:szCs w:val="24"/>
        </w:rPr>
      </w:pPr>
    </w:p>
    <w:p w14:paraId="756C4DB2" w14:textId="77777777" w:rsidR="00C41FEC" w:rsidRPr="00400743" w:rsidRDefault="00C41FEC" w:rsidP="00BE4BA5">
      <w:pPr>
        <w:spacing w:after="160"/>
        <w:rPr>
          <w:bCs/>
          <w:szCs w:val="24"/>
        </w:rPr>
      </w:pPr>
    </w:p>
    <w:p w14:paraId="784BFB6F" w14:textId="77777777" w:rsidR="00374654" w:rsidRPr="00400743" w:rsidRDefault="00374654" w:rsidP="00BE4BA5">
      <w:pPr>
        <w:spacing w:after="160"/>
        <w:rPr>
          <w:bCs/>
          <w:szCs w:val="24"/>
        </w:rPr>
      </w:pPr>
    </w:p>
    <w:p w14:paraId="15F9CCBC" w14:textId="336E9833" w:rsidR="00374654" w:rsidRPr="00400743" w:rsidRDefault="00374654" w:rsidP="00BE4BA5">
      <w:r w:rsidRPr="00400743">
        <w:rPr>
          <w:bCs/>
          <w:szCs w:val="24"/>
        </w:rPr>
        <w:t>____________________</w:t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</w:r>
      <w:r w:rsidR="00BF15DE">
        <w:rPr>
          <w:bCs/>
          <w:szCs w:val="24"/>
        </w:rPr>
        <w:softHyphen/>
        <w:t>____________</w:t>
      </w:r>
      <w:r w:rsidRPr="00400743">
        <w:rPr>
          <w:bCs/>
          <w:szCs w:val="24"/>
        </w:rPr>
        <w:t>_</w:t>
      </w:r>
    </w:p>
    <w:p w14:paraId="2B300211" w14:textId="77777777" w:rsidR="00374654" w:rsidRPr="00400743" w:rsidRDefault="00374654" w:rsidP="00C41FEC">
      <w:pPr>
        <w:spacing w:after="0"/>
        <w:rPr>
          <w:bCs/>
          <w:szCs w:val="24"/>
        </w:rPr>
      </w:pPr>
      <w:r w:rsidRPr="00400743">
        <w:rPr>
          <w:bCs/>
          <w:szCs w:val="24"/>
        </w:rPr>
        <w:t>Nombre:</w:t>
      </w:r>
    </w:p>
    <w:p w14:paraId="6BCC21BC" w14:textId="77777777" w:rsidR="00374654" w:rsidRPr="00400743" w:rsidRDefault="00374654" w:rsidP="00C41FEC">
      <w:pPr>
        <w:spacing w:after="0"/>
        <w:rPr>
          <w:bCs/>
          <w:szCs w:val="24"/>
        </w:rPr>
      </w:pPr>
      <w:r w:rsidRPr="00400743">
        <w:rPr>
          <w:bCs/>
          <w:szCs w:val="24"/>
        </w:rPr>
        <w:t>Identificación:</w:t>
      </w:r>
    </w:p>
    <w:p w14:paraId="11372827" w14:textId="77777777" w:rsidR="00374654" w:rsidRPr="00400743" w:rsidRDefault="00374654" w:rsidP="00C41FEC">
      <w:pPr>
        <w:spacing w:after="0"/>
        <w:rPr>
          <w:bCs/>
          <w:szCs w:val="24"/>
        </w:rPr>
      </w:pPr>
      <w:r w:rsidRPr="00400743">
        <w:rPr>
          <w:bCs/>
          <w:szCs w:val="24"/>
        </w:rPr>
        <w:t>Ciudad:</w:t>
      </w:r>
    </w:p>
    <w:p w14:paraId="49571036" w14:textId="1E896943" w:rsidR="00374654" w:rsidRDefault="00374654" w:rsidP="00C41FEC">
      <w:pPr>
        <w:spacing w:after="0"/>
        <w:rPr>
          <w:bCs/>
          <w:szCs w:val="24"/>
        </w:rPr>
      </w:pPr>
      <w:r w:rsidRPr="00400743">
        <w:rPr>
          <w:bCs/>
          <w:szCs w:val="24"/>
        </w:rPr>
        <w:t xml:space="preserve">Fecha: </w:t>
      </w:r>
    </w:p>
    <w:sectPr w:rsidR="00374654" w:rsidSect="00BB45A0">
      <w:headerReference w:type="default" r:id="rId7"/>
      <w:footerReference w:type="default" r:id="rId8"/>
      <w:pgSz w:w="12240" w:h="15840"/>
      <w:pgMar w:top="1440" w:right="1440" w:bottom="1440" w:left="1440" w:header="142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EC88C" w14:textId="77777777" w:rsidR="00425F53" w:rsidRDefault="00425F53">
      <w:r>
        <w:separator/>
      </w:r>
    </w:p>
  </w:endnote>
  <w:endnote w:type="continuationSeparator" w:id="0">
    <w:p w14:paraId="41296941" w14:textId="77777777" w:rsidR="00425F53" w:rsidRDefault="00425F53">
      <w:r>
        <w:continuationSeparator/>
      </w:r>
    </w:p>
  </w:endnote>
  <w:endnote w:type="continuationNotice" w:id="1">
    <w:p w14:paraId="611010F0" w14:textId="77777777" w:rsidR="00425F53" w:rsidRDefault="00425F5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single" w:sz="4" w:space="0" w:color="39B54A" w:themeColor="accent3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9"/>
      <w:gridCol w:w="7087"/>
      <w:gridCol w:w="932"/>
    </w:tblGrid>
    <w:tr w:rsidR="00B300EE" w14:paraId="752436EC" w14:textId="77777777" w:rsidTr="00D87998">
      <w:tc>
        <w:tcPr>
          <w:tcW w:w="959" w:type="dxa"/>
          <w:tcMar>
            <w:top w:w="28" w:type="dxa"/>
            <w:left w:w="0" w:type="dxa"/>
            <w:right w:w="0" w:type="dxa"/>
          </w:tcMar>
          <w:vAlign w:val="center"/>
        </w:tcPr>
        <w:p w14:paraId="41697809" w14:textId="77777777" w:rsidR="00B300EE" w:rsidRDefault="00B300EE" w:rsidP="00B300EE">
          <w:pPr>
            <w:pStyle w:val="Piedepgina"/>
            <w:jc w:val="left"/>
          </w:pPr>
          <w:r>
            <w:rPr>
              <w:noProof/>
            </w:rPr>
            <w:drawing>
              <wp:inline distT="0" distB="0" distL="0" distR="0" wp14:anchorId="095BF81E" wp14:editId="284A5E75">
                <wp:extent cx="434235" cy="395177"/>
                <wp:effectExtent l="0" t="0" r="4445" b="5080"/>
                <wp:docPr id="27" name="Picture 27" descr="A picture containing text, clipart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, vector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13" cy="40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Mar>
            <w:top w:w="28" w:type="dxa"/>
            <w:left w:w="0" w:type="dxa"/>
            <w:right w:w="0" w:type="dxa"/>
          </w:tcMar>
          <w:vAlign w:val="center"/>
        </w:tcPr>
        <w:p w14:paraId="21D13614" w14:textId="74748CAA" w:rsidR="00840D08" w:rsidRPr="00567C09" w:rsidRDefault="00840D08" w:rsidP="00840D08">
          <w:pPr>
            <w:pStyle w:val="Encabezado"/>
            <w:jc w:val="right"/>
            <w:rPr>
              <w:sz w:val="18"/>
              <w:szCs w:val="16"/>
            </w:rPr>
          </w:pPr>
          <w:r w:rsidRPr="00567C09">
            <w:rPr>
              <w:sz w:val="18"/>
              <w:szCs w:val="16"/>
            </w:rPr>
            <w:t xml:space="preserve">Declaración de registro del PMCC en el programa de </w:t>
          </w:r>
          <w:r w:rsidR="00E338AE">
            <w:rPr>
              <w:sz w:val="18"/>
              <w:szCs w:val="16"/>
            </w:rPr>
            <w:br/>
          </w:r>
          <w:r w:rsidRPr="00567C09">
            <w:rPr>
              <w:sz w:val="18"/>
              <w:szCs w:val="16"/>
            </w:rPr>
            <w:t>certificación voluntaria de carbono de Cercarbono</w:t>
          </w:r>
        </w:p>
        <w:p w14:paraId="062ED42E" w14:textId="7D1E79F0" w:rsidR="00B300EE" w:rsidRDefault="00840D08" w:rsidP="00840D08">
          <w:pPr>
            <w:pStyle w:val="Piedepgina"/>
            <w:jc w:val="right"/>
          </w:pPr>
          <w:r w:rsidRPr="00567C09">
            <w:rPr>
              <w:sz w:val="18"/>
              <w:szCs w:val="16"/>
            </w:rPr>
            <w:t>Versión 1.</w:t>
          </w:r>
          <w:r w:rsidR="00BF2344">
            <w:rPr>
              <w:sz w:val="18"/>
              <w:szCs w:val="16"/>
            </w:rPr>
            <w:t>0</w:t>
          </w:r>
        </w:p>
      </w:tc>
      <w:tc>
        <w:tcPr>
          <w:tcW w:w="932" w:type="dxa"/>
          <w:tcMar>
            <w:top w:w="28" w:type="dxa"/>
            <w:left w:w="0" w:type="dxa"/>
            <w:right w:w="0" w:type="dxa"/>
          </w:tcMar>
          <w:vAlign w:val="center"/>
        </w:tcPr>
        <w:p w14:paraId="4D8EAA33" w14:textId="77777777" w:rsidR="00B300EE" w:rsidRDefault="00B300EE" w:rsidP="00B300EE">
          <w:pPr>
            <w:pStyle w:val="Piedepgina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9B41188" w14:textId="02D50690" w:rsidR="00DC0D35" w:rsidRDefault="00DC0D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DBF43" w14:textId="77777777" w:rsidR="00425F53" w:rsidRDefault="00425F53">
      <w:r>
        <w:separator/>
      </w:r>
    </w:p>
  </w:footnote>
  <w:footnote w:type="continuationSeparator" w:id="0">
    <w:p w14:paraId="52D2283C" w14:textId="77777777" w:rsidR="00425F53" w:rsidRDefault="00425F53">
      <w:r>
        <w:continuationSeparator/>
      </w:r>
    </w:p>
  </w:footnote>
  <w:footnote w:type="continuationNotice" w:id="1">
    <w:p w14:paraId="3A72F4C1" w14:textId="77777777" w:rsidR="00425F53" w:rsidRDefault="00425F5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50"/>
    </w:tblGrid>
    <w:tr w:rsidR="00BB45A0" w14:paraId="1262D5C0" w14:textId="77777777" w:rsidTr="00BB45A0">
      <w:tc>
        <w:tcPr>
          <w:tcW w:w="9350" w:type="dxa"/>
        </w:tcPr>
        <w:p w14:paraId="73D01FDA" w14:textId="61E754D0" w:rsidR="00BB45A0" w:rsidRDefault="00BB45A0" w:rsidP="00B65474">
          <w:pPr>
            <w:tabs>
              <w:tab w:val="center" w:pos="4419"/>
              <w:tab w:val="right" w:pos="8838"/>
            </w:tabs>
            <w:spacing w:after="0"/>
            <w:jc w:val="left"/>
            <w:rPr>
              <w:rFonts w:eastAsia="Calibri" w:cs="Calibri"/>
            </w:rPr>
          </w:pPr>
          <w:r>
            <w:rPr>
              <w:rFonts w:eastAsia="Calibri" w:cs="Calibri"/>
              <w:noProof/>
            </w:rPr>
            <w:drawing>
              <wp:inline distT="0" distB="0" distL="0" distR="0" wp14:anchorId="02AD91CC" wp14:editId="7E0EFC9E">
                <wp:extent cx="2721254" cy="716808"/>
                <wp:effectExtent l="0" t="0" r="3175" b="0"/>
                <wp:docPr id="26" name="Picture 26" descr="Logo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 with medium confidence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483" r="7369"/>
                        <a:stretch/>
                      </pic:blipFill>
                      <pic:spPr bwMode="auto">
                        <a:xfrm>
                          <a:off x="0" y="0"/>
                          <a:ext cx="2771671" cy="73008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A632A82" w14:textId="77777777" w:rsidR="00DC0D35" w:rsidRDefault="00DC0D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B52E1"/>
    <w:multiLevelType w:val="hybridMultilevel"/>
    <w:tmpl w:val="9B12755E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76861"/>
    <w:multiLevelType w:val="multilevel"/>
    <w:tmpl w:val="88989FCC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A1629D4"/>
    <w:multiLevelType w:val="hybridMultilevel"/>
    <w:tmpl w:val="6246962C"/>
    <w:lvl w:ilvl="0" w:tplc="B96A8EBC">
      <w:numFmt w:val="bullet"/>
      <w:pStyle w:val="Prrafodelista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0A2ACC"/>
    <w:multiLevelType w:val="hybridMultilevel"/>
    <w:tmpl w:val="2298A602"/>
    <w:lvl w:ilvl="0" w:tplc="138A18E4">
      <w:start w:val="1"/>
      <w:numFmt w:val="lowerLetter"/>
      <w:lvlText w:val="%1."/>
      <w:lvlJc w:val="left"/>
      <w:pPr>
        <w:ind w:left="720" w:hanging="360"/>
      </w:pPr>
    </w:lvl>
    <w:lvl w:ilvl="1" w:tplc="59848444">
      <w:start w:val="1"/>
      <w:numFmt w:val="lowerLetter"/>
      <w:lvlText w:val="%2."/>
      <w:lvlJc w:val="left"/>
      <w:pPr>
        <w:ind w:left="1440" w:hanging="360"/>
      </w:pPr>
    </w:lvl>
    <w:lvl w:ilvl="2" w:tplc="90B27E06">
      <w:start w:val="1"/>
      <w:numFmt w:val="lowerRoman"/>
      <w:lvlText w:val="%3."/>
      <w:lvlJc w:val="right"/>
      <w:pPr>
        <w:ind w:left="2160" w:hanging="180"/>
      </w:pPr>
    </w:lvl>
    <w:lvl w:ilvl="3" w:tplc="1C24D47A">
      <w:start w:val="1"/>
      <w:numFmt w:val="decimal"/>
      <w:lvlText w:val="%4."/>
      <w:lvlJc w:val="left"/>
      <w:pPr>
        <w:ind w:left="2880" w:hanging="360"/>
      </w:pPr>
    </w:lvl>
    <w:lvl w:ilvl="4" w:tplc="D638B52C">
      <w:start w:val="1"/>
      <w:numFmt w:val="lowerLetter"/>
      <w:lvlText w:val="%5."/>
      <w:lvlJc w:val="left"/>
      <w:pPr>
        <w:ind w:left="3600" w:hanging="360"/>
      </w:pPr>
    </w:lvl>
    <w:lvl w:ilvl="5" w:tplc="C8B43F4E">
      <w:start w:val="1"/>
      <w:numFmt w:val="lowerRoman"/>
      <w:lvlText w:val="%6."/>
      <w:lvlJc w:val="right"/>
      <w:pPr>
        <w:ind w:left="4320" w:hanging="180"/>
      </w:pPr>
    </w:lvl>
    <w:lvl w:ilvl="6" w:tplc="1AEAD632">
      <w:start w:val="1"/>
      <w:numFmt w:val="decimal"/>
      <w:lvlText w:val="%7."/>
      <w:lvlJc w:val="left"/>
      <w:pPr>
        <w:ind w:left="5040" w:hanging="360"/>
      </w:pPr>
    </w:lvl>
    <w:lvl w:ilvl="7" w:tplc="D640CD2C">
      <w:start w:val="1"/>
      <w:numFmt w:val="lowerLetter"/>
      <w:lvlText w:val="%8."/>
      <w:lvlJc w:val="left"/>
      <w:pPr>
        <w:ind w:left="5760" w:hanging="360"/>
      </w:pPr>
    </w:lvl>
    <w:lvl w:ilvl="8" w:tplc="AE380C7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0"/>
  </w:num>
  <w:num w:numId="10">
    <w:abstractNumId w:val="6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7E0NTCxMDAwNDBW0lEKTi0uzszPAykwqwUAxLLTmSwAAAA="/>
  </w:docVars>
  <w:rsids>
    <w:rsidRoot w:val="00DC0D35"/>
    <w:rsid w:val="00015203"/>
    <w:rsid w:val="000315C3"/>
    <w:rsid w:val="00045CA1"/>
    <w:rsid w:val="00066094"/>
    <w:rsid w:val="00072EDA"/>
    <w:rsid w:val="00097BD4"/>
    <w:rsid w:val="000C076D"/>
    <w:rsid w:val="001E28DF"/>
    <w:rsid w:val="00210328"/>
    <w:rsid w:val="002924B5"/>
    <w:rsid w:val="00301FE6"/>
    <w:rsid w:val="0031320B"/>
    <w:rsid w:val="00327E3F"/>
    <w:rsid w:val="00357614"/>
    <w:rsid w:val="00357F8C"/>
    <w:rsid w:val="00360B2C"/>
    <w:rsid w:val="00374654"/>
    <w:rsid w:val="003B4C56"/>
    <w:rsid w:val="003D49F0"/>
    <w:rsid w:val="003E2A87"/>
    <w:rsid w:val="003E4063"/>
    <w:rsid w:val="00404614"/>
    <w:rsid w:val="00425F53"/>
    <w:rsid w:val="00502388"/>
    <w:rsid w:val="00517F92"/>
    <w:rsid w:val="005306B9"/>
    <w:rsid w:val="00540190"/>
    <w:rsid w:val="0054635F"/>
    <w:rsid w:val="00556151"/>
    <w:rsid w:val="00567C09"/>
    <w:rsid w:val="005A5070"/>
    <w:rsid w:val="005A5EA6"/>
    <w:rsid w:val="005A70C2"/>
    <w:rsid w:val="005B7B0E"/>
    <w:rsid w:val="00602E80"/>
    <w:rsid w:val="00642004"/>
    <w:rsid w:val="006B06A4"/>
    <w:rsid w:val="007047EF"/>
    <w:rsid w:val="007352CD"/>
    <w:rsid w:val="007452F2"/>
    <w:rsid w:val="00791374"/>
    <w:rsid w:val="007916E9"/>
    <w:rsid w:val="007A073F"/>
    <w:rsid w:val="007C47B9"/>
    <w:rsid w:val="007F0EA9"/>
    <w:rsid w:val="008010B8"/>
    <w:rsid w:val="008236F9"/>
    <w:rsid w:val="00840D08"/>
    <w:rsid w:val="00866921"/>
    <w:rsid w:val="00877E18"/>
    <w:rsid w:val="008828CC"/>
    <w:rsid w:val="008A3D95"/>
    <w:rsid w:val="008E5360"/>
    <w:rsid w:val="008F0F04"/>
    <w:rsid w:val="008F4F41"/>
    <w:rsid w:val="00901D95"/>
    <w:rsid w:val="0090440F"/>
    <w:rsid w:val="00930AE2"/>
    <w:rsid w:val="00950357"/>
    <w:rsid w:val="00976BA0"/>
    <w:rsid w:val="009B00F4"/>
    <w:rsid w:val="009B0B87"/>
    <w:rsid w:val="009B58EC"/>
    <w:rsid w:val="009C4B84"/>
    <w:rsid w:val="009D39E7"/>
    <w:rsid w:val="009F6D53"/>
    <w:rsid w:val="00A363C4"/>
    <w:rsid w:val="00A61F57"/>
    <w:rsid w:val="00A64307"/>
    <w:rsid w:val="00AC1404"/>
    <w:rsid w:val="00AC459C"/>
    <w:rsid w:val="00AD3F23"/>
    <w:rsid w:val="00AF5779"/>
    <w:rsid w:val="00B1694F"/>
    <w:rsid w:val="00B300EE"/>
    <w:rsid w:val="00B35319"/>
    <w:rsid w:val="00B43B0A"/>
    <w:rsid w:val="00B57CD8"/>
    <w:rsid w:val="00B60B15"/>
    <w:rsid w:val="00B65474"/>
    <w:rsid w:val="00B85545"/>
    <w:rsid w:val="00BB45A0"/>
    <w:rsid w:val="00BC42BA"/>
    <w:rsid w:val="00BE4BA5"/>
    <w:rsid w:val="00BF15DE"/>
    <w:rsid w:val="00BF2344"/>
    <w:rsid w:val="00BF50D2"/>
    <w:rsid w:val="00C41FEC"/>
    <w:rsid w:val="00C60204"/>
    <w:rsid w:val="00CB4827"/>
    <w:rsid w:val="00CF0475"/>
    <w:rsid w:val="00D019E3"/>
    <w:rsid w:val="00D53306"/>
    <w:rsid w:val="00D87998"/>
    <w:rsid w:val="00DC0D35"/>
    <w:rsid w:val="00DD486A"/>
    <w:rsid w:val="00DD7A74"/>
    <w:rsid w:val="00DE2977"/>
    <w:rsid w:val="00E338AE"/>
    <w:rsid w:val="00E4602E"/>
    <w:rsid w:val="00E95228"/>
    <w:rsid w:val="00E95B77"/>
    <w:rsid w:val="00EB0239"/>
    <w:rsid w:val="00EB1B52"/>
    <w:rsid w:val="00EB39B5"/>
    <w:rsid w:val="00EE3540"/>
    <w:rsid w:val="00EF0459"/>
    <w:rsid w:val="00EF2F50"/>
    <w:rsid w:val="00EF5B3B"/>
    <w:rsid w:val="00F329E7"/>
    <w:rsid w:val="00F507B4"/>
    <w:rsid w:val="00F50C14"/>
    <w:rsid w:val="00FD1AE6"/>
    <w:rsid w:val="00FF430A"/>
    <w:rsid w:val="00FF4341"/>
    <w:rsid w:val="2FE128FF"/>
    <w:rsid w:val="36946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8AC0583"/>
  <w15:docId w15:val="{F9FE7E5A-3BCB-459A-9E31-5A5295C30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40F"/>
    <w:pPr>
      <w:spacing w:after="200" w:line="240" w:lineRule="auto"/>
      <w:jc w:val="both"/>
    </w:pPr>
    <w:rPr>
      <w:rFonts w:ascii="Calibri" w:eastAsiaTheme="minorEastAsia" w:hAnsi="Calibri" w:cstheme="minorBidi"/>
      <w:sz w:val="24"/>
      <w:lang w:val="es-CO" w:eastAsia="es-CO"/>
    </w:rPr>
  </w:style>
  <w:style w:type="paragraph" w:styleId="Ttulo1">
    <w:name w:val="heading 1"/>
    <w:basedOn w:val="Normal"/>
    <w:next w:val="Normal"/>
    <w:link w:val="Ttulo1Car"/>
    <w:uiPriority w:val="8"/>
    <w:qFormat/>
    <w:rsid w:val="0090440F"/>
    <w:pPr>
      <w:keepNext/>
      <w:numPr>
        <w:numId w:val="29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0440F"/>
    <w:pPr>
      <w:numPr>
        <w:ilvl w:val="1"/>
        <w:numId w:val="29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0440F"/>
    <w:pPr>
      <w:numPr>
        <w:ilvl w:val="2"/>
        <w:numId w:val="29"/>
      </w:numPr>
      <w:spacing w:before="200"/>
      <w:outlineLvl w:val="2"/>
    </w:pPr>
    <w:rPr>
      <w:rFonts w:eastAsia="Times New Roman"/>
      <w:b/>
      <w:sz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90440F"/>
    <w:pPr>
      <w:numPr>
        <w:ilvl w:val="3"/>
        <w:numId w:val="29"/>
      </w:numPr>
      <w:spacing w:before="200"/>
      <w:outlineLvl w:val="3"/>
    </w:pPr>
    <w:rPr>
      <w:b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90440F"/>
    <w:pPr>
      <w:keepNext/>
      <w:keepLines/>
      <w:numPr>
        <w:ilvl w:val="4"/>
        <w:numId w:val="29"/>
      </w:numPr>
      <w:spacing w:before="200" w:after="120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90440F"/>
    <w:pPr>
      <w:keepNext/>
      <w:keepLines/>
      <w:numPr>
        <w:ilvl w:val="5"/>
        <w:numId w:val="2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90440F"/>
    <w:pPr>
      <w:keepNext/>
      <w:keepLines/>
      <w:numPr>
        <w:ilvl w:val="6"/>
        <w:numId w:val="2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90440F"/>
    <w:pPr>
      <w:keepNext/>
      <w:keepLines/>
      <w:numPr>
        <w:ilvl w:val="7"/>
        <w:numId w:val="29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90440F"/>
    <w:pPr>
      <w:keepNext/>
      <w:keepLines/>
      <w:numPr>
        <w:ilvl w:val="8"/>
        <w:numId w:val="2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uiPriority w:val="1"/>
    <w:qFormat/>
    <w:rsid w:val="0090440F"/>
    <w:pPr>
      <w:spacing w:after="300"/>
      <w:contextualSpacing/>
      <w:jc w:val="center"/>
    </w:pPr>
    <w:rPr>
      <w:rFonts w:eastAsiaTheme="majorEastAsia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90440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90440F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Piedepgina">
    <w:name w:val="footer"/>
    <w:basedOn w:val="Normal"/>
    <w:link w:val="PiedepginaCar"/>
    <w:uiPriority w:val="99"/>
    <w:unhideWhenUsed/>
    <w:rsid w:val="0090440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0440F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440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0440F"/>
    <w:rPr>
      <w:rFonts w:ascii="Tahoma" w:eastAsiaTheme="minorEastAsia" w:hAnsi="Tahoma" w:cs="Tahoma"/>
      <w:sz w:val="16"/>
      <w:szCs w:val="16"/>
      <w:lang w:val="es-CO" w:eastAsia="es-CO"/>
    </w:rPr>
  </w:style>
  <w:style w:type="table" w:styleId="Tabladelista3-nfasis3">
    <w:name w:val="List Table 3 Accent 3"/>
    <w:basedOn w:val="Tablanormal"/>
    <w:uiPriority w:val="48"/>
    <w:rsid w:val="00FD1AE6"/>
    <w:pPr>
      <w:spacing w:line="240" w:lineRule="auto"/>
    </w:pPr>
    <w:rPr>
      <w:lang w:eastAsia="es-CO"/>
    </w:rPr>
    <w:tblPr>
      <w:tblStyleRowBandSize w:val="1"/>
      <w:tblStyleColBandSize w:val="1"/>
      <w:tblBorders>
        <w:top w:val="single" w:sz="4" w:space="0" w:color="39B54A" w:themeColor="accent3"/>
        <w:left w:val="single" w:sz="4" w:space="0" w:color="39B54A" w:themeColor="accent3"/>
        <w:bottom w:val="single" w:sz="4" w:space="0" w:color="39B54A" w:themeColor="accent3"/>
        <w:right w:val="single" w:sz="4" w:space="0" w:color="39B54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9B54A" w:themeFill="accent3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9B54A" w:themeColor="accent3"/>
          <w:right w:val="single" w:sz="4" w:space="0" w:color="39B54A" w:themeColor="accent3"/>
        </w:tcBorders>
      </w:tcPr>
    </w:tblStylePr>
    <w:tblStylePr w:type="band1Horz">
      <w:tblPr/>
      <w:tcPr>
        <w:tcBorders>
          <w:top w:val="single" w:sz="4" w:space="0" w:color="39B54A" w:themeColor="accent3"/>
          <w:bottom w:val="single" w:sz="4" w:space="0" w:color="39B54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9B54A" w:themeColor="accent3"/>
          <w:left w:val="nil"/>
        </w:tcBorders>
      </w:tcPr>
    </w:tblStylePr>
    <w:tblStylePr w:type="swCell">
      <w:tblPr/>
      <w:tcPr>
        <w:tcBorders>
          <w:top w:val="double" w:sz="4" w:space="0" w:color="39B54A" w:themeColor="accent3"/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rsid w:val="0090440F"/>
    <w:pPr>
      <w:numPr>
        <w:numId w:val="8"/>
      </w:numPr>
      <w:contextualSpacing/>
    </w:pPr>
  </w:style>
  <w:style w:type="character" w:customStyle="1" w:styleId="tlid-translation">
    <w:name w:val="tlid-translation"/>
    <w:basedOn w:val="Fuentedeprrafopredeter"/>
    <w:rsid w:val="00BC42BA"/>
  </w:style>
  <w:style w:type="character" w:styleId="Refdecomentario">
    <w:name w:val="annotation reference"/>
    <w:basedOn w:val="Fuentedeprrafopredeter"/>
    <w:uiPriority w:val="99"/>
    <w:semiHidden/>
    <w:unhideWhenUsed/>
    <w:rsid w:val="009C4B8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C4B8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C4B8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C4B8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C4B84"/>
    <w:rPr>
      <w:b/>
      <w:bCs/>
      <w:sz w:val="20"/>
      <w:szCs w:val="20"/>
    </w:rPr>
  </w:style>
  <w:style w:type="paragraph" w:customStyle="1" w:styleId="Definicin">
    <w:name w:val="_Definición"/>
    <w:next w:val="Normal"/>
    <w:qFormat/>
    <w:rsid w:val="0090440F"/>
    <w:pPr>
      <w:spacing w:after="160" w:line="259" w:lineRule="auto"/>
    </w:pPr>
    <w:rPr>
      <w:rFonts w:asciiTheme="minorHAnsi" w:eastAsiaTheme="majorEastAsia" w:hAnsiTheme="minorHAnsi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90440F"/>
    <w:rPr>
      <w:lang w:val="en-GB"/>
    </w:rPr>
  </w:style>
  <w:style w:type="paragraph" w:customStyle="1" w:styleId="lista01">
    <w:name w:val="_lista 01"/>
    <w:basedOn w:val="Prrafodelista"/>
    <w:qFormat/>
    <w:rsid w:val="0090440F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90440F"/>
    <w:rPr>
      <w:lang w:val="en-GB"/>
    </w:rPr>
  </w:style>
  <w:style w:type="paragraph" w:customStyle="1" w:styleId="lista02">
    <w:name w:val="_lista 02"/>
    <w:basedOn w:val="Normal"/>
    <w:qFormat/>
    <w:rsid w:val="0090440F"/>
    <w:pPr>
      <w:numPr>
        <w:ilvl w:val="1"/>
        <w:numId w:val="8"/>
      </w:numPr>
      <w:contextualSpacing/>
    </w:pPr>
  </w:style>
  <w:style w:type="paragraph" w:customStyle="1" w:styleId="list02">
    <w:name w:val="_list 02"/>
    <w:basedOn w:val="lista02"/>
    <w:qFormat/>
    <w:rsid w:val="0090440F"/>
    <w:pPr>
      <w:numPr>
        <w:numId w:val="9"/>
      </w:numPr>
    </w:pPr>
    <w:rPr>
      <w:lang w:val="en-GB"/>
    </w:rPr>
  </w:style>
  <w:style w:type="paragraph" w:customStyle="1" w:styleId="nonlist01">
    <w:name w:val="_non list 01"/>
    <w:basedOn w:val="Normal"/>
    <w:qFormat/>
    <w:rsid w:val="0090440F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90440F"/>
    <w:rPr>
      <w:lang w:val="es-CO"/>
    </w:rPr>
  </w:style>
  <w:style w:type="paragraph" w:customStyle="1" w:styleId="nonlist02">
    <w:name w:val="_non list 02"/>
    <w:basedOn w:val="Normal"/>
    <w:qFormat/>
    <w:rsid w:val="0090440F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90440F"/>
    <w:rPr>
      <w:lang w:val="es-CO"/>
    </w:rPr>
  </w:style>
  <w:style w:type="character" w:customStyle="1" w:styleId="referencechar">
    <w:name w:val="_reference_char"/>
    <w:basedOn w:val="Fuentedeprrafopredeter"/>
    <w:uiPriority w:val="1"/>
    <w:qFormat/>
    <w:rsid w:val="0090440F"/>
    <w:rPr>
      <w:b/>
      <w:i/>
      <w:color w:val="39B54A" w:themeColor="accent3"/>
      <w:lang w:eastAsia="es-ES"/>
    </w:rPr>
  </w:style>
  <w:style w:type="paragraph" w:styleId="Descripcin">
    <w:name w:val="caption"/>
    <w:basedOn w:val="Normal"/>
    <w:next w:val="Normal"/>
    <w:uiPriority w:val="2"/>
    <w:qFormat/>
    <w:rsid w:val="0090440F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Caption tabla"/>
    <w:basedOn w:val="Descripcin"/>
    <w:next w:val="Normal"/>
    <w:uiPriority w:val="3"/>
    <w:qFormat/>
    <w:rsid w:val="0090440F"/>
  </w:style>
  <w:style w:type="numbering" w:customStyle="1" w:styleId="CurrentList1">
    <w:name w:val="Current List1"/>
    <w:uiPriority w:val="99"/>
    <w:rsid w:val="0090440F"/>
    <w:pPr>
      <w:numPr>
        <w:numId w:val="10"/>
      </w:numPr>
    </w:pPr>
  </w:style>
  <w:style w:type="paragraph" w:customStyle="1" w:styleId="Figura">
    <w:name w:val="Figura"/>
    <w:basedOn w:val="Normal"/>
    <w:next w:val="Normal"/>
    <w:uiPriority w:val="4"/>
    <w:qFormat/>
    <w:rsid w:val="0090440F"/>
    <w:pPr>
      <w:spacing w:before="240" w:after="120"/>
      <w:jc w:val="center"/>
    </w:pPr>
    <w:rPr>
      <w:b/>
      <w:noProof/>
    </w:rPr>
  </w:style>
  <w:style w:type="paragraph" w:customStyle="1" w:styleId="Head01Contents">
    <w:name w:val="Head 01 Contents"/>
    <w:basedOn w:val="Normal"/>
    <w:next w:val="Normal"/>
    <w:qFormat/>
    <w:rsid w:val="0090440F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Ttulo1Car">
    <w:name w:val="Título 1 Car"/>
    <w:basedOn w:val="Fuentedeprrafopredeter"/>
    <w:link w:val="Ttulo1"/>
    <w:uiPriority w:val="8"/>
    <w:rsid w:val="0090440F"/>
    <w:rPr>
      <w:rFonts w:asciiTheme="minorHAnsi" w:eastAsia="Times New Roman" w:hAnsiTheme="minorHAnsi"/>
      <w:b/>
      <w:bCs/>
      <w:kern w:val="32"/>
      <w:sz w:val="30"/>
      <w:szCs w:val="30"/>
      <w:lang w:val="es-CO" w:eastAsia="es-ES"/>
    </w:rPr>
  </w:style>
  <w:style w:type="paragraph" w:customStyle="1" w:styleId="Tit01espanol">
    <w:name w:val="Tit 01 espanol"/>
    <w:basedOn w:val="Ttulo1"/>
    <w:next w:val="Normal"/>
    <w:qFormat/>
    <w:rsid w:val="0090440F"/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90440F"/>
    <w:rPr>
      <w:lang w:val="en-GB"/>
    </w:rPr>
  </w:style>
  <w:style w:type="paragraph" w:customStyle="1" w:styleId="Head01no">
    <w:name w:val="Head 01 no #"/>
    <w:basedOn w:val="Normal"/>
    <w:next w:val="Normal"/>
    <w:qFormat/>
    <w:rsid w:val="0090440F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Ttulo2Car">
    <w:name w:val="Título 2 Car"/>
    <w:basedOn w:val="Fuentedeprrafopredeter"/>
    <w:link w:val="Ttulo2"/>
    <w:uiPriority w:val="9"/>
    <w:rsid w:val="0090440F"/>
    <w:rPr>
      <w:rFonts w:asciiTheme="minorHAnsi" w:eastAsiaTheme="majorEastAsia" w:hAnsiTheme="minorHAnsi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customStyle="1" w:styleId="Head02English">
    <w:name w:val="Head 02 English"/>
    <w:basedOn w:val="Ttulo2"/>
    <w:next w:val="Normal"/>
    <w:qFormat/>
    <w:rsid w:val="0090440F"/>
    <w:rPr>
      <w:color w:val="39B54A" w:themeColor="accent3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90440F"/>
    <w:rPr>
      <w:rFonts w:asciiTheme="minorHAnsi" w:eastAsia="Times New Roman" w:hAnsiTheme="minorHAnsi" w:cstheme="minorBidi"/>
      <w:b/>
      <w:sz w:val="26"/>
      <w:lang w:val="es-CO" w:eastAsia="es-CO"/>
    </w:rPr>
  </w:style>
  <w:style w:type="paragraph" w:customStyle="1" w:styleId="Tit03espanol">
    <w:name w:val="Tit 03 espanol"/>
    <w:basedOn w:val="Ttulo3"/>
    <w:next w:val="Normal"/>
    <w:qFormat/>
    <w:rsid w:val="0090440F"/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90440F"/>
    <w:rPr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90440F"/>
    <w:rPr>
      <w:rFonts w:asciiTheme="minorHAnsi" w:eastAsiaTheme="minorEastAsia" w:hAnsiTheme="minorHAnsi" w:cstheme="minorBidi"/>
      <w:b/>
      <w:sz w:val="24"/>
      <w:lang w:val="es-CO" w:eastAsia="es-CO"/>
    </w:rPr>
  </w:style>
  <w:style w:type="paragraph" w:customStyle="1" w:styleId="Tit04espanol">
    <w:name w:val="Tit 04 espanol"/>
    <w:basedOn w:val="Ttulo4"/>
    <w:next w:val="Normal"/>
    <w:qFormat/>
    <w:rsid w:val="0090440F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90440F"/>
    <w:rPr>
      <w:lang w:val="en-GB"/>
    </w:rPr>
  </w:style>
  <w:style w:type="character" w:customStyle="1" w:styleId="Ttulo5Car">
    <w:name w:val="Título 5 Car"/>
    <w:basedOn w:val="Fuentedeprrafopredeter"/>
    <w:link w:val="Ttulo5"/>
    <w:uiPriority w:val="9"/>
    <w:rsid w:val="0090440F"/>
    <w:rPr>
      <w:rFonts w:asciiTheme="minorHAnsi" w:eastAsiaTheme="majorEastAsia" w:hAnsiTheme="minorHAnsi" w:cstheme="majorBidi"/>
      <w:b/>
      <w:sz w:val="24"/>
      <w:lang w:val="es-CO" w:eastAsia="es-CO"/>
    </w:rPr>
  </w:style>
  <w:style w:type="paragraph" w:customStyle="1" w:styleId="Tit05espanol">
    <w:name w:val="Tit 05 espanol"/>
    <w:basedOn w:val="Ttulo5"/>
    <w:next w:val="Normal"/>
    <w:qFormat/>
    <w:rsid w:val="0090440F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90440F"/>
    <w:rPr>
      <w:lang w:val="en-GB"/>
    </w:rPr>
  </w:style>
  <w:style w:type="paragraph" w:customStyle="1" w:styleId="Heading1contenido">
    <w:name w:val="Heading 1_contenido"/>
    <w:basedOn w:val="Ttulo1"/>
    <w:next w:val="Normal"/>
    <w:qFormat/>
    <w:rsid w:val="0090440F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Ttulo1"/>
    <w:next w:val="Normal"/>
    <w:qFormat/>
    <w:rsid w:val="0090440F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character" w:styleId="Hipervnculo">
    <w:name w:val="Hyperlink"/>
    <w:basedOn w:val="Fuentedeprrafopredeter"/>
    <w:uiPriority w:val="99"/>
    <w:unhideWhenUsed/>
    <w:rsid w:val="0090440F"/>
    <w:rPr>
      <w:caps w:val="0"/>
      <w:smallCaps w:val="0"/>
      <w:color w:val="00B050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90440F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DC2">
    <w:name w:val="toc 2"/>
    <w:basedOn w:val="Normal"/>
    <w:next w:val="Normal"/>
    <w:autoRedefine/>
    <w:uiPriority w:val="39"/>
    <w:unhideWhenUsed/>
    <w:rsid w:val="0090440F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3">
    <w:name w:val="toc 3"/>
    <w:basedOn w:val="Normal"/>
    <w:next w:val="Normal"/>
    <w:autoRedefine/>
    <w:uiPriority w:val="39"/>
    <w:unhideWhenUsed/>
    <w:rsid w:val="0090440F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DC4">
    <w:name w:val="toc 4"/>
    <w:basedOn w:val="Normal"/>
    <w:next w:val="Normal"/>
    <w:autoRedefine/>
    <w:uiPriority w:val="39"/>
    <w:unhideWhenUsed/>
    <w:rsid w:val="0090440F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customStyle="1" w:styleId="Tit01contenido">
    <w:name w:val="Tit 01_contenido"/>
    <w:basedOn w:val="Ttulo1"/>
    <w:next w:val="Normal"/>
    <w:qFormat/>
    <w:rsid w:val="0090440F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Ttulo1"/>
    <w:next w:val="Normal"/>
    <w:qFormat/>
    <w:rsid w:val="0090440F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90440F"/>
    <w:rPr>
      <w:lang w:val="es-CO"/>
    </w:rPr>
  </w:style>
  <w:style w:type="character" w:customStyle="1" w:styleId="TtuloCar">
    <w:name w:val="Título Car"/>
    <w:basedOn w:val="Fuentedeprrafopredeter"/>
    <w:link w:val="Ttulo"/>
    <w:uiPriority w:val="1"/>
    <w:rsid w:val="0090440F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character" w:customStyle="1" w:styleId="Ttulo6Car">
    <w:name w:val="Título 6 Car"/>
    <w:basedOn w:val="Fuentedeprrafopredeter"/>
    <w:link w:val="Ttulo6"/>
    <w:uiPriority w:val="9"/>
    <w:rsid w:val="0090440F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val="es-CO" w:eastAsia="es-CO"/>
    </w:rPr>
  </w:style>
  <w:style w:type="character" w:customStyle="1" w:styleId="Ttulo7Car">
    <w:name w:val="Título 7 Car"/>
    <w:basedOn w:val="Fuentedeprrafopredeter"/>
    <w:link w:val="Ttulo7"/>
    <w:uiPriority w:val="9"/>
    <w:rsid w:val="0090440F"/>
    <w:rPr>
      <w:rFonts w:asciiTheme="majorHAnsi" w:eastAsiaTheme="majorEastAsia" w:hAnsiTheme="majorHAnsi" w:cstheme="majorBidi"/>
      <w:i/>
      <w:iCs/>
      <w:color w:val="707986" w:themeColor="text1" w:themeTint="BF"/>
      <w:sz w:val="24"/>
      <w:lang w:val="es-CO" w:eastAsia="es-CO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0440F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90440F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customStyle="1" w:styleId="Ttuloblancodocumento">
    <w:name w:val="Tïtulo blanco documento"/>
    <w:basedOn w:val="Normal"/>
    <w:qFormat/>
    <w:rsid w:val="0090440F"/>
    <w:rPr>
      <w:rFonts w:ascii="Arial" w:hAnsi="Arial" w:cs="Arial"/>
      <w:b/>
      <w:bCs/>
      <w:color w:val="FFFFFF" w:themeColor="background1"/>
      <w:sz w:val="52"/>
      <w:szCs w:val="52"/>
    </w:rPr>
  </w:style>
  <w:style w:type="table" w:styleId="Tablaconcuadrcula">
    <w:name w:val="Table Grid"/>
    <w:basedOn w:val="Tablanormal"/>
    <w:uiPriority w:val="59"/>
    <w:rsid w:val="00B300EE"/>
    <w:pPr>
      <w:spacing w:line="240" w:lineRule="auto"/>
    </w:pPr>
    <w:rPr>
      <w:rFonts w:asciiTheme="minorHAnsi" w:eastAsiaTheme="minorHAnsi" w:hAnsiTheme="minorHAnsi" w:cstheme="minorBidi"/>
      <w:lang w:val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1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</dc:creator>
  <cp:keywords/>
  <cp:lastModifiedBy>Claudia Valdés</cp:lastModifiedBy>
  <cp:revision>3</cp:revision>
  <dcterms:created xsi:type="dcterms:W3CDTF">2022-02-03T02:58:00Z</dcterms:created>
  <dcterms:modified xsi:type="dcterms:W3CDTF">2022-02-03T15:09:00Z</dcterms:modified>
</cp:coreProperties>
</file>